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E7FEF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E7FE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CE7FEF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E7FE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CE7FEF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CE7FEF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21E8CD9" w:rsidR="0000007A" w:rsidRPr="00CE7FEF" w:rsidRDefault="00B736D5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CE7FEF">
              <w:rPr>
                <w:rFonts w:ascii="Arial" w:hAnsi="Arial" w:cs="Arial"/>
                <w:b/>
                <w:bCs/>
                <w:szCs w:val="28"/>
                <w:u w:val="single"/>
              </w:rPr>
              <w:t>Sustainable Water Resource Management: Issues, Challenges &amp; Solutions</w:t>
            </w:r>
          </w:p>
        </w:tc>
      </w:tr>
      <w:tr w:rsidR="0000007A" w:rsidRPr="00CE7FEF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E7FE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CE7FEF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9516290" w:rsidR="0000007A" w:rsidRPr="00CE7FE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CE7FEF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 w:rsidRPr="00CE7FEF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CE7FEF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DF6E95" w:rsidRPr="00CE7FEF">
              <w:rPr>
                <w:rFonts w:ascii="Arial" w:hAnsi="Arial" w:cs="Arial"/>
                <w:b/>
                <w:bCs/>
                <w:szCs w:val="28"/>
                <w:lang w:val="en-GB"/>
              </w:rPr>
              <w:t>6912.16</w:t>
            </w:r>
          </w:p>
        </w:tc>
      </w:tr>
      <w:tr w:rsidR="0000007A" w:rsidRPr="00CE7FEF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E7FE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CE7FEF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5F9009A" w:rsidR="0000007A" w:rsidRPr="00CE7FEF" w:rsidRDefault="003B2CE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CE7FEF">
              <w:rPr>
                <w:rFonts w:ascii="Arial" w:hAnsi="Arial" w:cs="Arial"/>
                <w:b/>
                <w:szCs w:val="28"/>
                <w:lang w:val="en-GB"/>
              </w:rPr>
              <w:t>MULTIVARIATE ANALYSIS OF HEAVY METAL POLLUTION IN SOILS NEAR METAL SCRAP DEALERS IN THE ANKLESHWAR REGION</w:t>
            </w:r>
          </w:p>
        </w:tc>
      </w:tr>
      <w:tr w:rsidR="00CF0BBB" w:rsidRPr="00CE7FEF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E7FE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CE7FEF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8EE842E" w:rsidR="00CF0BBB" w:rsidRPr="00CE7FEF" w:rsidRDefault="00DF6E9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 w:rsidRPr="00CE7FEF"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CE7FEF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CE7FEF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CE7FE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CE7FE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E7F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E7FE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E7FE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E7F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E7FE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E7F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E7F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E7FE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E7FE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7FE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E7FEF" w:rsidRDefault="00421DBF" w:rsidP="00421DBF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E7F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E7FEF">
              <w:rPr>
                <w:rFonts w:ascii="Arial" w:hAnsi="Arial" w:cs="Arial"/>
                <w:lang w:val="en-GB"/>
              </w:rPr>
              <w:t>Author’s Feedback</w:t>
            </w:r>
            <w:r w:rsidRPr="00CE7FE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E7FE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E7FE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E7F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7F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E7FE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4E7C473" w14:textId="77FD6020" w:rsidR="00DD2B94" w:rsidRPr="00CE7FEF" w:rsidRDefault="00042270" w:rsidP="00042270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E7FEF">
              <w:rPr>
                <w:rFonts w:ascii="Arial" w:hAnsi="Arial" w:cs="Arial"/>
                <w:sz w:val="20"/>
                <w:szCs w:val="20"/>
              </w:rPr>
              <w:t xml:space="preserve">The paper </w:t>
            </w:r>
            <w:proofErr w:type="spellStart"/>
            <w:r w:rsidRPr="00CE7FEF">
              <w:rPr>
                <w:rFonts w:ascii="Arial" w:hAnsi="Arial" w:cs="Arial"/>
                <w:sz w:val="20"/>
                <w:szCs w:val="20"/>
              </w:rPr>
              <w:t>analysed</w:t>
            </w:r>
            <w:proofErr w:type="spellEnd"/>
            <w:r w:rsidRPr="00CE7FEF">
              <w:rPr>
                <w:rFonts w:ascii="Arial" w:hAnsi="Arial" w:cs="Arial"/>
                <w:sz w:val="20"/>
                <w:szCs w:val="20"/>
              </w:rPr>
              <w:t xml:space="preserve"> s</w:t>
            </w:r>
            <w:r w:rsidR="00DD2B94" w:rsidRPr="00CE7FEF">
              <w:rPr>
                <w:rFonts w:ascii="Arial" w:hAnsi="Arial" w:cs="Arial"/>
                <w:sz w:val="20"/>
                <w:szCs w:val="20"/>
              </w:rPr>
              <w:t>oil heavy metal contamination in</w:t>
            </w:r>
            <w:r w:rsidRPr="00CE7FE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D2B94" w:rsidRPr="00CE7FEF">
              <w:rPr>
                <w:rFonts w:ascii="Arial" w:hAnsi="Arial" w:cs="Arial"/>
                <w:sz w:val="20"/>
                <w:szCs w:val="20"/>
              </w:rPr>
              <w:t>industr</w:t>
            </w:r>
            <w:r w:rsidRPr="00CE7FEF">
              <w:rPr>
                <w:rFonts w:ascii="Arial" w:hAnsi="Arial" w:cs="Arial"/>
                <w:sz w:val="20"/>
                <w:szCs w:val="20"/>
              </w:rPr>
              <w:t xml:space="preserve">ial </w:t>
            </w:r>
            <w:proofErr w:type="spellStart"/>
            <w:r w:rsidRPr="00CE7FEF">
              <w:rPr>
                <w:rFonts w:ascii="Arial" w:hAnsi="Arial" w:cs="Arial"/>
                <w:sz w:val="20"/>
                <w:szCs w:val="20"/>
              </w:rPr>
              <w:t>centre</w:t>
            </w:r>
            <w:proofErr w:type="spellEnd"/>
            <w:r w:rsidRPr="00CE7FE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D2B94" w:rsidRPr="00CE7FEF">
              <w:rPr>
                <w:rFonts w:ascii="Arial" w:hAnsi="Arial" w:cs="Arial"/>
                <w:sz w:val="20"/>
                <w:szCs w:val="20"/>
              </w:rPr>
              <w:t>Ankleshwar</w:t>
            </w:r>
            <w:proofErr w:type="spellEnd"/>
            <w:r w:rsidRPr="00CE7FEF">
              <w:rPr>
                <w:rFonts w:ascii="Arial" w:hAnsi="Arial" w:cs="Arial"/>
                <w:sz w:val="20"/>
                <w:szCs w:val="20"/>
              </w:rPr>
              <w:t xml:space="preserve"> such </w:t>
            </w:r>
            <w:proofErr w:type="gramStart"/>
            <w:r w:rsidRPr="00CE7FEF">
              <w:rPr>
                <w:rFonts w:ascii="Arial" w:hAnsi="Arial" w:cs="Arial"/>
                <w:sz w:val="20"/>
                <w:szCs w:val="20"/>
              </w:rPr>
              <w:t>as  Al</w:t>
            </w:r>
            <w:proofErr w:type="gramEnd"/>
            <w:r w:rsidRPr="00CE7FEF">
              <w:rPr>
                <w:rFonts w:ascii="Arial" w:hAnsi="Arial" w:cs="Arial"/>
                <w:sz w:val="20"/>
                <w:szCs w:val="20"/>
              </w:rPr>
              <w:t xml:space="preserve">, Cr, Cu, Ni, Fe, Na, K, and Mn. </w:t>
            </w:r>
            <w:r w:rsidR="001A1E31" w:rsidRPr="00CE7FEF">
              <w:rPr>
                <w:rFonts w:ascii="Arial" w:hAnsi="Arial" w:cs="Arial"/>
                <w:sz w:val="20"/>
                <w:szCs w:val="20"/>
              </w:rPr>
              <w:t>Principal component analysis was done.</w:t>
            </w:r>
            <w:r w:rsidR="00DD2B94" w:rsidRPr="00CE7FE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E7FEF">
              <w:rPr>
                <w:rFonts w:ascii="Arial" w:hAnsi="Arial" w:cs="Arial"/>
                <w:sz w:val="20"/>
                <w:szCs w:val="20"/>
              </w:rPr>
              <w:t>The high concentrations of Al, Cr, Cu, Ni and Mn suggests</w:t>
            </w:r>
            <w:r w:rsidR="00DD2B94" w:rsidRPr="00CE7FEF">
              <w:rPr>
                <w:rFonts w:ascii="Arial" w:hAnsi="Arial" w:cs="Arial"/>
                <w:sz w:val="20"/>
                <w:szCs w:val="20"/>
              </w:rPr>
              <w:t xml:space="preserve"> industrial processes and poor waste disposal</w:t>
            </w:r>
            <w:r w:rsidRPr="00CE7FEF">
              <w:rPr>
                <w:rFonts w:ascii="Arial" w:hAnsi="Arial" w:cs="Arial"/>
                <w:sz w:val="20"/>
                <w:szCs w:val="20"/>
              </w:rPr>
              <w:t xml:space="preserve"> could be the reason</w:t>
            </w:r>
            <w:r w:rsidR="00DD2B94" w:rsidRPr="00CE7FEF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1A1E31" w:rsidRPr="00CE7FEF">
              <w:rPr>
                <w:rFonts w:ascii="Arial" w:hAnsi="Arial" w:cs="Arial"/>
                <w:sz w:val="20"/>
                <w:szCs w:val="20"/>
              </w:rPr>
              <w:t>It is recommended to</w:t>
            </w:r>
            <w:r w:rsidR="00DD2B94" w:rsidRPr="00CE7FEF">
              <w:rPr>
                <w:rFonts w:ascii="Arial" w:hAnsi="Arial" w:cs="Arial"/>
                <w:sz w:val="20"/>
                <w:szCs w:val="20"/>
              </w:rPr>
              <w:t xml:space="preserve"> strict</w:t>
            </w:r>
            <w:r w:rsidR="001A1E31" w:rsidRPr="00CE7FEF">
              <w:rPr>
                <w:rFonts w:ascii="Arial" w:hAnsi="Arial" w:cs="Arial"/>
                <w:sz w:val="20"/>
                <w:szCs w:val="20"/>
              </w:rPr>
              <w:t xml:space="preserve">ly </w:t>
            </w:r>
            <w:proofErr w:type="gramStart"/>
            <w:r w:rsidR="001A1E31" w:rsidRPr="00CE7FEF">
              <w:rPr>
                <w:rFonts w:ascii="Arial" w:hAnsi="Arial" w:cs="Arial"/>
                <w:sz w:val="20"/>
                <w:szCs w:val="20"/>
              </w:rPr>
              <w:t xml:space="preserve">implement </w:t>
            </w:r>
            <w:r w:rsidR="00DD2B94" w:rsidRPr="00CE7FEF">
              <w:rPr>
                <w:rFonts w:ascii="Arial" w:hAnsi="Arial" w:cs="Arial"/>
                <w:sz w:val="20"/>
                <w:szCs w:val="20"/>
              </w:rPr>
              <w:t xml:space="preserve"> environmental</w:t>
            </w:r>
            <w:proofErr w:type="gramEnd"/>
            <w:r w:rsidR="00DD2B94" w:rsidRPr="00CE7FEF">
              <w:rPr>
                <w:rFonts w:ascii="Arial" w:hAnsi="Arial" w:cs="Arial"/>
                <w:sz w:val="20"/>
                <w:szCs w:val="20"/>
              </w:rPr>
              <w:t xml:space="preserve"> control and remediation measures in the study area.</w:t>
            </w:r>
          </w:p>
          <w:p w14:paraId="7DBC9196" w14:textId="77777777" w:rsidR="00F1171E" w:rsidRPr="00CE7FE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CE7F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E7FE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E7F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7F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E7F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7F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E7FE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EDC87FF" w:rsidR="00F1171E" w:rsidRPr="00CE7FEF" w:rsidRDefault="001A1E3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7F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CE7F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E7FE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E7FE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E7FE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E7FE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2DBFA45" w:rsidR="00F1171E" w:rsidRPr="00CE7FEF" w:rsidRDefault="001A1E3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7F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 Abstract is written clearly and concisely.</w:t>
            </w:r>
          </w:p>
        </w:tc>
        <w:tc>
          <w:tcPr>
            <w:tcW w:w="1523" w:type="pct"/>
          </w:tcPr>
          <w:p w14:paraId="1D54B730" w14:textId="77777777" w:rsidR="00F1171E" w:rsidRPr="00CE7F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E7FE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E7FE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E7F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56237DB" w:rsidR="00F1171E" w:rsidRPr="00CE7FEF" w:rsidRDefault="001A1E3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7F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. Standard methodology of sampling and </w:t>
            </w:r>
            <w:proofErr w:type="spellStart"/>
            <w:r w:rsidRPr="00CE7F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aylsis</w:t>
            </w:r>
            <w:proofErr w:type="spellEnd"/>
            <w:r w:rsidRPr="00CE7F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as followed.</w:t>
            </w:r>
          </w:p>
        </w:tc>
        <w:tc>
          <w:tcPr>
            <w:tcW w:w="1523" w:type="pct"/>
          </w:tcPr>
          <w:p w14:paraId="4898F764" w14:textId="77777777" w:rsidR="00F1171E" w:rsidRPr="00CE7F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E7FE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E7F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7F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E7F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E7FE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A497D27" w:rsidR="00F1171E" w:rsidRPr="00CE7FEF" w:rsidRDefault="001A1E3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E7F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. References are very few. Please add recent references.</w:t>
            </w:r>
          </w:p>
        </w:tc>
        <w:tc>
          <w:tcPr>
            <w:tcW w:w="1523" w:type="pct"/>
          </w:tcPr>
          <w:p w14:paraId="40220055" w14:textId="77777777" w:rsidR="00F1171E" w:rsidRPr="00CE7F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E7FE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E7F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E7FE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E7FE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E7F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11B1C36E" w:rsidR="00F1171E" w:rsidRPr="00CE7FEF" w:rsidRDefault="001A1E3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E7FEF">
              <w:rPr>
                <w:rFonts w:ascii="Arial" w:hAnsi="Arial" w:cs="Arial"/>
                <w:sz w:val="20"/>
                <w:szCs w:val="20"/>
                <w:lang w:val="en-GB"/>
              </w:rPr>
              <w:t>Yes. English is appropriate and understandable.</w:t>
            </w:r>
          </w:p>
          <w:p w14:paraId="6CBA4B2A" w14:textId="77777777" w:rsidR="00F1171E" w:rsidRPr="00CE7F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CE7F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CE7F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E7F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E7F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E7FE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E7F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E7FE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E7FE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E7FE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E7F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CE7F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30E54D42" w:rsidR="00F1171E" w:rsidRPr="00CE7FEF" w:rsidRDefault="001A1E3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E7FEF">
              <w:rPr>
                <w:rFonts w:ascii="Arial" w:hAnsi="Arial" w:cs="Arial"/>
                <w:sz w:val="20"/>
                <w:szCs w:val="20"/>
                <w:lang w:val="en-GB"/>
              </w:rPr>
              <w:t xml:space="preserve">Results are written but its discussion with suitable references are not incorporated in Results and discussion part of the manuscript. </w:t>
            </w:r>
          </w:p>
          <w:p w14:paraId="7EB58C99" w14:textId="77777777" w:rsidR="00F1171E" w:rsidRPr="00CE7F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CE7F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E7F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CE7F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CE7F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CE7F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CE7F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6707A8" w:rsidRPr="00CE7FEF" w14:paraId="203E27EC" w14:textId="77777777" w:rsidTr="00191F6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5AC96" w14:textId="77777777" w:rsidR="006707A8" w:rsidRPr="00CE7FEF" w:rsidRDefault="006707A8" w:rsidP="00191F6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CE7FEF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CE7FEF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FEADD71" w14:textId="77777777" w:rsidR="006707A8" w:rsidRPr="00CE7FEF" w:rsidRDefault="006707A8" w:rsidP="00191F6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707A8" w:rsidRPr="00CE7FEF" w14:paraId="050282D2" w14:textId="77777777" w:rsidTr="00191F6E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E438E" w14:textId="77777777" w:rsidR="006707A8" w:rsidRPr="00CE7FEF" w:rsidRDefault="006707A8" w:rsidP="00191F6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C2689D" w14:textId="77777777" w:rsidR="006707A8" w:rsidRPr="00CE7FEF" w:rsidRDefault="006707A8" w:rsidP="00191F6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E7FE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1C343A8F" w14:textId="77777777" w:rsidR="006707A8" w:rsidRPr="00CE7FEF" w:rsidRDefault="006707A8" w:rsidP="00191F6E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CE7FEF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CE7FEF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AB74C9A" w14:textId="77777777" w:rsidR="006707A8" w:rsidRPr="00CE7FEF" w:rsidRDefault="006707A8" w:rsidP="00191F6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707A8" w:rsidRPr="00CE7FEF" w14:paraId="1D0688A4" w14:textId="77777777" w:rsidTr="00191F6E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161B8" w14:textId="77777777" w:rsidR="006707A8" w:rsidRPr="00CE7FEF" w:rsidRDefault="006707A8" w:rsidP="00191F6E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E7FEF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EEEA8DC" w14:textId="77777777" w:rsidR="006707A8" w:rsidRPr="00CE7FEF" w:rsidRDefault="006707A8" w:rsidP="00191F6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D0D1AB" w14:textId="77777777" w:rsidR="006707A8" w:rsidRPr="00CE7FEF" w:rsidRDefault="006707A8" w:rsidP="00191F6E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E7FE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E7FE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E7FE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A086D7B" w14:textId="77777777" w:rsidR="006707A8" w:rsidRPr="00CE7FEF" w:rsidRDefault="006707A8" w:rsidP="00191F6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405CD1CA" w14:textId="77777777" w:rsidR="006707A8" w:rsidRPr="00CE7FEF" w:rsidRDefault="006707A8" w:rsidP="00191F6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3E8FE83" w14:textId="77777777" w:rsidR="006707A8" w:rsidRPr="00CE7FEF" w:rsidRDefault="006707A8" w:rsidP="00191F6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C78B00B" w14:textId="77777777" w:rsidR="006707A8" w:rsidRPr="00CE7FEF" w:rsidRDefault="006707A8" w:rsidP="00191F6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1EB4AB9C" w14:textId="77777777" w:rsidR="006707A8" w:rsidRPr="00CE7FEF" w:rsidRDefault="006707A8" w:rsidP="006707A8">
      <w:pPr>
        <w:rPr>
          <w:rFonts w:ascii="Arial" w:hAnsi="Arial" w:cs="Arial"/>
        </w:rPr>
      </w:pPr>
    </w:p>
    <w:p w14:paraId="142843B6" w14:textId="77777777" w:rsidR="006707A8" w:rsidRPr="00CE7FEF" w:rsidRDefault="006707A8" w:rsidP="006707A8">
      <w:pPr>
        <w:rPr>
          <w:rFonts w:ascii="Arial" w:hAnsi="Arial" w:cs="Arial"/>
        </w:rPr>
      </w:pPr>
    </w:p>
    <w:p w14:paraId="67BA4DE5" w14:textId="77777777" w:rsidR="006707A8" w:rsidRPr="00CE7FEF" w:rsidRDefault="006707A8" w:rsidP="006707A8">
      <w:pPr>
        <w:rPr>
          <w:rFonts w:ascii="Arial" w:hAnsi="Arial" w:cs="Arial"/>
          <w:bCs/>
          <w:u w:val="single"/>
          <w:lang w:val="en-GB"/>
        </w:rPr>
      </w:pPr>
    </w:p>
    <w:bookmarkEnd w:id="1"/>
    <w:p w14:paraId="714B2D8B" w14:textId="77777777" w:rsidR="006707A8" w:rsidRPr="00CE7FEF" w:rsidRDefault="006707A8" w:rsidP="006707A8">
      <w:pPr>
        <w:rPr>
          <w:rFonts w:ascii="Arial" w:hAnsi="Arial" w:cs="Arial"/>
        </w:rPr>
      </w:pPr>
    </w:p>
    <w:p w14:paraId="2BF58917" w14:textId="77777777" w:rsidR="00CE7FEF" w:rsidRPr="00CF308C" w:rsidRDefault="00CE7FEF" w:rsidP="00CE7FEF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CF308C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059902E3" w14:textId="77777777" w:rsidR="00CE7FEF" w:rsidRDefault="00CE7FEF" w:rsidP="00CE7FEF">
      <w:r w:rsidRPr="00CF308C">
        <w:rPr>
          <w:rFonts w:ascii="Arial" w:hAnsi="Arial" w:cs="Arial"/>
          <w:b/>
          <w:color w:val="000000"/>
        </w:rPr>
        <w:t>Leela Kaur, Maharaja Ganga Singh University, India</w:t>
      </w:r>
      <w:r w:rsidRPr="00CF308C">
        <w:rPr>
          <w:rFonts w:ascii="Arial" w:hAnsi="Arial" w:cs="Arial"/>
          <w:b/>
          <w:color w:val="000000"/>
        </w:rPr>
        <w:br/>
      </w:r>
    </w:p>
    <w:p w14:paraId="48DC05A4" w14:textId="77777777" w:rsidR="004C3DF1" w:rsidRPr="00CE7FEF" w:rsidRDefault="004C3DF1" w:rsidP="006707A8">
      <w:pPr>
        <w:pStyle w:val="BodyText"/>
        <w:rPr>
          <w:rFonts w:ascii="Arial" w:hAnsi="Arial" w:cs="Arial"/>
          <w:b/>
          <w:sz w:val="20"/>
          <w:szCs w:val="20"/>
          <w:lang w:val="en-US"/>
        </w:rPr>
      </w:pPr>
    </w:p>
    <w:sectPr w:rsidR="004C3DF1" w:rsidRPr="00CE7FEF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5004B4" w14:textId="77777777" w:rsidR="00342B16" w:rsidRPr="0000007A" w:rsidRDefault="00342B16" w:rsidP="0099583E">
      <w:r>
        <w:separator/>
      </w:r>
    </w:p>
  </w:endnote>
  <w:endnote w:type="continuationSeparator" w:id="0">
    <w:p w14:paraId="156DA4BC" w14:textId="77777777" w:rsidR="00342B16" w:rsidRPr="0000007A" w:rsidRDefault="00342B1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E66A67" w14:textId="77777777" w:rsidR="00342B16" w:rsidRPr="0000007A" w:rsidRDefault="00342B16" w:rsidP="0099583E">
      <w:r>
        <w:separator/>
      </w:r>
    </w:p>
  </w:footnote>
  <w:footnote w:type="continuationSeparator" w:id="0">
    <w:p w14:paraId="1A69F422" w14:textId="77777777" w:rsidR="00342B16" w:rsidRPr="0000007A" w:rsidRDefault="00342B1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35383066">
    <w:abstractNumId w:val="3"/>
  </w:num>
  <w:num w:numId="2" w16cid:durableId="13043722">
    <w:abstractNumId w:val="6"/>
  </w:num>
  <w:num w:numId="3" w16cid:durableId="2116245122">
    <w:abstractNumId w:val="5"/>
  </w:num>
  <w:num w:numId="4" w16cid:durableId="1926181501">
    <w:abstractNumId w:val="7"/>
  </w:num>
  <w:num w:numId="5" w16cid:durableId="1208495672">
    <w:abstractNumId w:val="4"/>
  </w:num>
  <w:num w:numId="6" w16cid:durableId="1356536421">
    <w:abstractNumId w:val="0"/>
  </w:num>
  <w:num w:numId="7" w16cid:durableId="933585453">
    <w:abstractNumId w:val="1"/>
  </w:num>
  <w:num w:numId="8" w16cid:durableId="799884137">
    <w:abstractNumId w:val="9"/>
  </w:num>
  <w:num w:numId="9" w16cid:durableId="985085516">
    <w:abstractNumId w:val="8"/>
  </w:num>
  <w:num w:numId="10" w16cid:durableId="11073156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2270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1E31"/>
    <w:rsid w:val="001A2F22"/>
    <w:rsid w:val="001B0C63"/>
    <w:rsid w:val="001B5029"/>
    <w:rsid w:val="001D3A1D"/>
    <w:rsid w:val="001E4B3D"/>
    <w:rsid w:val="001F24FF"/>
    <w:rsid w:val="001F2913"/>
    <w:rsid w:val="001F707F"/>
    <w:rsid w:val="001F7E44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767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2B16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2CE8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850BB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36C4A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07A8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E7DCB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31C9"/>
    <w:rsid w:val="00761AAA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28F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C55"/>
    <w:rsid w:val="00B62F41"/>
    <w:rsid w:val="00B63782"/>
    <w:rsid w:val="00B66599"/>
    <w:rsid w:val="00B736D5"/>
    <w:rsid w:val="00B760E1"/>
    <w:rsid w:val="00B82FFC"/>
    <w:rsid w:val="00B923F9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E7FEF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2B94"/>
    <w:rsid w:val="00DE7D30"/>
    <w:rsid w:val="00DF04E3"/>
    <w:rsid w:val="00DF6E95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D7A20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E7FE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77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0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onymous</dc:creator>
  <cp:lastModifiedBy>Editor-90</cp:lastModifiedBy>
  <cp:revision>113</cp:revision>
  <dcterms:created xsi:type="dcterms:W3CDTF">2023-08-30T09:21:00Z</dcterms:created>
  <dcterms:modified xsi:type="dcterms:W3CDTF">2026-01-12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